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5A30F78B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7B595D">
              <w:rPr>
                <w:b w:val="0"/>
                <w:bCs/>
              </w:rPr>
              <w:t>4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1C287B3C" w:rsidR="00C96887" w:rsidRPr="00A234FC" w:rsidRDefault="007B595D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7B595D">
              <w:rPr>
                <w:b w:val="0"/>
                <w:bCs/>
              </w:rPr>
              <w:t xml:space="preserve">Md. </w:t>
            </w:r>
            <w:proofErr w:type="spellStart"/>
            <w:r w:rsidRPr="007B595D">
              <w:rPr>
                <w:b w:val="0"/>
                <w:bCs/>
              </w:rPr>
              <w:t>Iktiar</w:t>
            </w:r>
            <w:proofErr w:type="spellEnd"/>
            <w:r w:rsidRPr="007B595D">
              <w:rPr>
                <w:b w:val="0"/>
                <w:bCs/>
              </w:rPr>
              <w:t xml:space="preserve"> Khan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24484F99" w:rsidR="00C96887" w:rsidRPr="00147317" w:rsidRDefault="007B595D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7B595D">
              <w:rPr>
                <w:b w:val="0"/>
                <w:bCs/>
              </w:rPr>
              <w:t>181011267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3E3B236F" w:rsidR="0018199A" w:rsidRDefault="007B595D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17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5EAF1245" w14:textId="6D0231FC" w:rsidR="004B3471" w:rsidRDefault="004B3471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08447B40" w14:textId="614C55AD" w:rsidR="00505041" w:rsidRDefault="004B003A" w:rsidP="004B3471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5D24B845" wp14:editId="5B803F7F">
            <wp:extent cx="7642225" cy="5731510"/>
            <wp:effectExtent l="2858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731E029B" wp14:editId="3CD3C948">
            <wp:extent cx="7642225" cy="5731510"/>
            <wp:effectExtent l="2858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518D8516" wp14:editId="067E74C8">
            <wp:extent cx="7642225" cy="5731510"/>
            <wp:effectExtent l="2858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447B5E95" wp14:editId="51A56766">
            <wp:extent cx="7642225" cy="5731510"/>
            <wp:effectExtent l="2858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2DE7C6E6" wp14:editId="3558F977">
            <wp:extent cx="7642225" cy="5731510"/>
            <wp:effectExtent l="2858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418B3C9D" wp14:editId="59813F02">
            <wp:extent cx="7642225" cy="5731510"/>
            <wp:effectExtent l="2858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487FC5E2" wp14:editId="16C70320">
            <wp:extent cx="7642225" cy="5731510"/>
            <wp:effectExtent l="2858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6422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5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33F4"/>
    <w:rsid w:val="00085E77"/>
    <w:rsid w:val="00147317"/>
    <w:rsid w:val="001601BA"/>
    <w:rsid w:val="001666B6"/>
    <w:rsid w:val="0018199A"/>
    <w:rsid w:val="001A0D6A"/>
    <w:rsid w:val="001E3479"/>
    <w:rsid w:val="00226B34"/>
    <w:rsid w:val="00250108"/>
    <w:rsid w:val="002A037C"/>
    <w:rsid w:val="00332081"/>
    <w:rsid w:val="003553FF"/>
    <w:rsid w:val="00362E15"/>
    <w:rsid w:val="003851E3"/>
    <w:rsid w:val="003B422C"/>
    <w:rsid w:val="003E40AC"/>
    <w:rsid w:val="004233A9"/>
    <w:rsid w:val="004B003A"/>
    <w:rsid w:val="004B3471"/>
    <w:rsid w:val="00505041"/>
    <w:rsid w:val="00515DAB"/>
    <w:rsid w:val="00554D33"/>
    <w:rsid w:val="00592E9E"/>
    <w:rsid w:val="005D3125"/>
    <w:rsid w:val="00605D71"/>
    <w:rsid w:val="006161CF"/>
    <w:rsid w:val="0064094F"/>
    <w:rsid w:val="007B595D"/>
    <w:rsid w:val="00852BBE"/>
    <w:rsid w:val="0097577C"/>
    <w:rsid w:val="00982860"/>
    <w:rsid w:val="00A234FC"/>
    <w:rsid w:val="00A67B54"/>
    <w:rsid w:val="00A9798E"/>
    <w:rsid w:val="00AD4215"/>
    <w:rsid w:val="00B21293"/>
    <w:rsid w:val="00B568BB"/>
    <w:rsid w:val="00BA6B6D"/>
    <w:rsid w:val="00C96887"/>
    <w:rsid w:val="00C97C62"/>
    <w:rsid w:val="00D00BFD"/>
    <w:rsid w:val="00D0366D"/>
    <w:rsid w:val="00D725EF"/>
    <w:rsid w:val="00D77AED"/>
    <w:rsid w:val="00DA3D6E"/>
    <w:rsid w:val="00DB7D03"/>
    <w:rsid w:val="00DD2C63"/>
    <w:rsid w:val="00E3296F"/>
    <w:rsid w:val="00E4121E"/>
    <w:rsid w:val="00E57DD3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gif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47</cp:revision>
  <cp:lastPrinted>2020-03-20T18:35:00Z</cp:lastPrinted>
  <dcterms:created xsi:type="dcterms:W3CDTF">2020-03-20T18:17:00Z</dcterms:created>
  <dcterms:modified xsi:type="dcterms:W3CDTF">2020-09-06T19:32:00Z</dcterms:modified>
</cp:coreProperties>
</file>